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D3B" w:rsidRPr="00BA15A1" w:rsidRDefault="00BA44B5" w:rsidP="001E3D3B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bCs w:val="0"/>
          <w:sz w:val="22"/>
          <w:szCs w:val="22"/>
        </w:rPr>
      </w:pPr>
      <w:r>
        <w:rPr>
          <w:rFonts w:ascii="Arial" w:hAnsi="Arial" w:cs="Arial"/>
          <w:bCs w:val="0"/>
          <w:sz w:val="22"/>
          <w:szCs w:val="22"/>
        </w:rPr>
        <w:t>RK-19</w:t>
      </w:r>
      <w:bookmarkStart w:id="0" w:name="_GoBack"/>
      <w:bookmarkEnd w:id="0"/>
      <w:r w:rsidR="001E3D3B" w:rsidRPr="00062D9F">
        <w:rPr>
          <w:rFonts w:ascii="Arial" w:hAnsi="Arial" w:cs="Arial"/>
          <w:bCs w:val="0"/>
          <w:sz w:val="22"/>
          <w:szCs w:val="22"/>
        </w:rPr>
        <w:t>-202</w:t>
      </w:r>
      <w:r w:rsidR="0084481F" w:rsidRPr="00062D9F">
        <w:rPr>
          <w:rFonts w:ascii="Arial" w:hAnsi="Arial" w:cs="Arial"/>
          <w:bCs w:val="0"/>
          <w:sz w:val="22"/>
          <w:szCs w:val="22"/>
        </w:rPr>
        <w:t>4</w:t>
      </w:r>
      <w:r w:rsidR="001E3D3B" w:rsidRPr="00062D9F">
        <w:rPr>
          <w:rFonts w:ascii="Arial" w:hAnsi="Arial" w:cs="Arial"/>
          <w:bCs w:val="0"/>
          <w:sz w:val="22"/>
          <w:szCs w:val="22"/>
        </w:rPr>
        <w:t>-xx, př. 2</w:t>
      </w:r>
    </w:p>
    <w:p w:rsidR="00FD1700" w:rsidRDefault="001E3D3B" w:rsidP="001E3D3B">
      <w:pPr>
        <w:pStyle w:val="Nzev"/>
        <w:spacing w:before="0"/>
        <w:jc w:val="right"/>
        <w:rPr>
          <w:rFonts w:ascii="Arial" w:hAnsi="Arial" w:cs="Arial"/>
          <w:sz w:val="28"/>
          <w:szCs w:val="32"/>
          <w:u w:val="single"/>
        </w:rPr>
      </w:pPr>
      <w:r w:rsidRPr="00BA15A1">
        <w:rPr>
          <w:rFonts w:ascii="Arial" w:hAnsi="Arial" w:cs="Arial"/>
          <w:bCs w:val="0"/>
          <w:sz w:val="22"/>
          <w:szCs w:val="22"/>
        </w:rPr>
        <w:t xml:space="preserve">Počet stran: </w:t>
      </w:r>
      <w:r w:rsidR="006C1223">
        <w:rPr>
          <w:rFonts w:ascii="Arial" w:hAnsi="Arial" w:cs="Arial"/>
          <w:bCs w:val="0"/>
          <w:sz w:val="22"/>
          <w:szCs w:val="22"/>
        </w:rPr>
        <w:t>5</w:t>
      </w:r>
    </w:p>
    <w:p w:rsidR="00FD1700" w:rsidRDefault="00FD1700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136754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AA743E">
        <w:rPr>
          <w:rFonts w:ascii="Arial" w:hAnsi="Arial" w:cs="Arial"/>
          <w:sz w:val="28"/>
          <w:szCs w:val="32"/>
          <w:u w:val="single"/>
        </w:rPr>
        <w:t xml:space="preserve"> v roce 202</w:t>
      </w:r>
      <w:r w:rsidR="0084481F">
        <w:rPr>
          <w:rFonts w:ascii="Arial" w:hAnsi="Arial" w:cs="Arial"/>
          <w:sz w:val="28"/>
          <w:szCs w:val="32"/>
          <w:u w:val="single"/>
        </w:rPr>
        <w:t>4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proofErr w:type="spellStart"/>
      <w:r w:rsidRPr="00052C81">
        <w:rPr>
          <w:szCs w:val="24"/>
        </w:rPr>
        <w:t>Virtualizace</w:t>
      </w:r>
      <w:proofErr w:type="spellEnd"/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6C1223" w:rsidRPr="00052C81" w:rsidRDefault="006C1223" w:rsidP="006C1223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>
        <w:rPr>
          <w:szCs w:val="24"/>
        </w:rPr>
        <w:t>IT vzdělávání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</w:t>
      </w:r>
      <w:r w:rsidR="006F7740">
        <w:rPr>
          <w:szCs w:val="24"/>
        </w:rPr>
        <w:br/>
      </w:r>
      <w:r>
        <w:rPr>
          <w:szCs w:val="24"/>
        </w:rPr>
        <w:t>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</w:t>
      </w:r>
      <w:proofErr w:type="spellStart"/>
      <w:r>
        <w:rPr>
          <w:szCs w:val="24"/>
        </w:rPr>
        <w:t>ROWANe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Cesnet</w:t>
      </w:r>
      <w:proofErr w:type="spellEnd"/>
      <w:r>
        <w:rPr>
          <w:szCs w:val="24"/>
        </w:rPr>
        <w:t xml:space="preserve">, síťové služby TCK). Připojení organizace by mělo podporovat moderní technické standardy (IPv6 resp. </w:t>
      </w:r>
      <w:proofErr w:type="spellStart"/>
      <w:r>
        <w:rPr>
          <w:szCs w:val="24"/>
        </w:rPr>
        <w:t>dual-stack</w:t>
      </w:r>
      <w:proofErr w:type="spellEnd"/>
      <w:r>
        <w:rPr>
          <w:szCs w:val="24"/>
        </w:rPr>
        <w:t>), identifikaci a autentizaci uživatelů (</w:t>
      </w:r>
      <w:proofErr w:type="spellStart"/>
      <w:r>
        <w:rPr>
          <w:szCs w:val="24"/>
        </w:rPr>
        <w:t>proxy</w:t>
      </w:r>
      <w:proofErr w:type="spellEnd"/>
      <w:r>
        <w:rPr>
          <w:szCs w:val="24"/>
        </w:rPr>
        <w:t>, RADIUS, logování NAT</w:t>
      </w:r>
      <w:r w:rsidR="00A975F1">
        <w:rPr>
          <w:szCs w:val="24"/>
        </w:rPr>
        <w:t>, NAC</w:t>
      </w:r>
      <w:r>
        <w:rPr>
          <w:szCs w:val="24"/>
        </w:rPr>
        <w:t>), 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</w:t>
      </w:r>
      <w:proofErr w:type="spellStart"/>
      <w:r w:rsidR="00054469" w:rsidRPr="008972BC">
        <w:t>router</w:t>
      </w:r>
      <w:proofErr w:type="spellEnd"/>
      <w:r w:rsidR="00054469" w:rsidRPr="008972BC">
        <w:t xml:space="preserve">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 xml:space="preserve">ní/směrování protokolů IPv4/IPv6  a minimální propustností přepínacího/směrovacího subsystému 1 </w:t>
      </w:r>
      <w:proofErr w:type="spellStart"/>
      <w:r w:rsidRPr="00181BE8">
        <w:t>Gbps</w:t>
      </w:r>
      <w:proofErr w:type="spellEnd"/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</w:t>
      </w:r>
      <w:proofErr w:type="spellStart"/>
      <w:r w:rsidR="001370EE">
        <w:t>ROWANet</w:t>
      </w:r>
      <w:proofErr w:type="spellEnd"/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FD1700" w:rsidRPr="00FD1700" w:rsidRDefault="00830EEE" w:rsidP="00FD1700">
      <w:pPr>
        <w:pStyle w:val="Odstavecseseznamem"/>
        <w:numPr>
          <w:ilvl w:val="0"/>
          <w:numId w:val="12"/>
        </w:numPr>
        <w:jc w:val="both"/>
      </w:pPr>
      <w:r w:rsidRPr="00830EEE">
        <w:t xml:space="preserve">nezbytné vybavení pro umístění, instalaci a provoz technologie (např. </w:t>
      </w:r>
      <w:proofErr w:type="spellStart"/>
      <w:r w:rsidRPr="00830EEE">
        <w:t>rack</w:t>
      </w:r>
      <w:proofErr w:type="spellEnd"/>
      <w:r w:rsidRPr="00830EEE">
        <w:t>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42263B" w:rsidRDefault="00C34350" w:rsidP="001406A2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 xml:space="preserve">, </w:t>
      </w:r>
      <w:proofErr w:type="spellStart"/>
      <w:r w:rsidR="00AF1F72">
        <w:t>maintenance</w:t>
      </w:r>
      <w:proofErr w:type="spellEnd"/>
      <w:r w:rsidR="00AF1F72">
        <w:t xml:space="preserve"> a podpora nově pořizovaného SW</w:t>
      </w:r>
      <w:r w:rsidR="007077CD">
        <w:t>/HW</w:t>
      </w:r>
      <w:r w:rsidR="00AF1F72">
        <w:t xml:space="preserve"> </w:t>
      </w:r>
      <w:r w:rsidR="006F7740">
        <w:br/>
      </w:r>
      <w:r w:rsidR="00AF1F72">
        <w:t>na více než 1 rok</w:t>
      </w:r>
      <w:r w:rsidR="007077CD">
        <w:t xml:space="preserve">, </w:t>
      </w:r>
      <w:proofErr w:type="spellStart"/>
      <w:r w:rsidR="007077CD">
        <w:t>maintenance</w:t>
      </w:r>
      <w:proofErr w:type="spellEnd"/>
      <w:r w:rsidR="007077CD">
        <w:t xml:space="preserve"> a podpora dříve pořízeného SW/HW.</w:t>
      </w:r>
    </w:p>
    <w:p w:rsidR="00FD1700" w:rsidRDefault="00FD1700" w:rsidP="001406A2">
      <w:pPr>
        <w:pStyle w:val="Odstavecseseznamem"/>
        <w:ind w:left="0"/>
        <w:jc w:val="both"/>
      </w:pPr>
    </w:p>
    <w:p w:rsidR="00FD1700" w:rsidRPr="001406A2" w:rsidRDefault="00FD1700" w:rsidP="001406A2">
      <w:pPr>
        <w:pStyle w:val="Odstavecseseznamem"/>
        <w:ind w:left="0"/>
        <w:jc w:val="both"/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 w:rsidR="006F7740">
        <w:br/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</w:t>
      </w:r>
      <w:r w:rsidR="006F7740">
        <w:br/>
      </w:r>
      <w:r>
        <w:t>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</w:t>
      </w:r>
      <w:proofErr w:type="spellStart"/>
      <w:r w:rsidR="006E2283">
        <w:rPr>
          <w:iCs/>
        </w:rPr>
        <w:t>fullduplex</w:t>
      </w:r>
      <w:proofErr w:type="spellEnd"/>
      <w:r w:rsidR="006E2283">
        <w:rPr>
          <w:iCs/>
        </w:rPr>
        <w:t xml:space="preserve">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</w:t>
      </w:r>
      <w:proofErr w:type="gramStart"/>
      <w:r w:rsidR="006E2283">
        <w:rPr>
          <w:iCs/>
        </w:rPr>
        <w:t>subsystému(</w:t>
      </w:r>
      <w:proofErr w:type="spellStart"/>
      <w:r w:rsidR="006E2283">
        <w:rPr>
          <w:iCs/>
        </w:rPr>
        <w:t>wirespeed</w:t>
      </w:r>
      <w:proofErr w:type="spellEnd"/>
      <w:proofErr w:type="gramEnd"/>
      <w:r w:rsidR="006E2283">
        <w:rPr>
          <w:iCs/>
        </w:rPr>
        <w:t>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 xml:space="preserve">, RADIUS </w:t>
      </w:r>
      <w:proofErr w:type="spellStart"/>
      <w:r w:rsidR="006E2283">
        <w:t>based</w:t>
      </w:r>
      <w:proofErr w:type="spellEnd"/>
      <w:r w:rsidR="006E2283">
        <w:t xml:space="preserve">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6F7740">
      <w:pPr>
        <w:pStyle w:val="Odstavecseseznamem"/>
        <w:ind w:left="0"/>
        <w:jc w:val="both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6F7740">
        <w:br/>
      </w:r>
      <w:r w:rsidR="004511A5" w:rsidRPr="004511A5">
        <w:t xml:space="preserve">tzv. </w:t>
      </w:r>
      <w:proofErr w:type="spellStart"/>
      <w:r w:rsidR="004511A5" w:rsidRPr="004511A5">
        <w:t>thin</w:t>
      </w:r>
      <w:proofErr w:type="spellEnd"/>
      <w:r w:rsidR="004511A5" w:rsidRPr="004511A5">
        <w:t xml:space="preserve"> </w:t>
      </w:r>
      <w:proofErr w:type="spellStart"/>
      <w:r w:rsidR="004511A5" w:rsidRPr="004511A5">
        <w:t>access</w:t>
      </w:r>
      <w:proofErr w:type="spellEnd"/>
      <w:r w:rsidR="004511A5" w:rsidRPr="004511A5">
        <w:t xml:space="preserve">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</w:t>
      </w:r>
      <w:proofErr w:type="spellStart"/>
      <w:r w:rsidR="00286C4C">
        <w:t>access</w:t>
      </w:r>
      <w:proofErr w:type="spellEnd"/>
      <w:r w:rsidR="00286C4C">
        <w:t xml:space="preserve"> pointy</w:t>
      </w:r>
      <w:r w:rsidR="00620659">
        <w:t xml:space="preserve"> </w:t>
      </w:r>
      <w:r w:rsidR="006F7740">
        <w:br/>
      </w:r>
      <w:r w:rsidR="00620659">
        <w:t>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6F7740">
      <w:pPr>
        <w:pStyle w:val="Odstavecseseznamem"/>
        <w:numPr>
          <w:ilvl w:val="0"/>
          <w:numId w:val="13"/>
        </w:numPr>
        <w:jc w:val="both"/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 xml:space="preserve">současná funkce AP </w:t>
      </w:r>
      <w:r w:rsidR="006F7740">
        <w:br/>
      </w:r>
      <w:r w:rsidR="004D6A48" w:rsidRPr="004D6A48">
        <w:t>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</w:t>
      </w:r>
      <w:proofErr w:type="spellStart"/>
      <w:r w:rsidR="00FD68D2">
        <w:t>eduroam</w:t>
      </w:r>
      <w:proofErr w:type="spellEnd"/>
      <w:r w:rsidR="00FD68D2">
        <w:t xml:space="preserve">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1" w:name="_Hlt445109382"/>
        <w:bookmarkStart w:id="2" w:name="_Hlt445109383"/>
        <w:r w:rsidR="00FD68D2" w:rsidRPr="00EF17C6">
          <w:rPr>
            <w:rStyle w:val="Hypertextovodkaz"/>
          </w:rPr>
          <w:t>d</w:t>
        </w:r>
        <w:bookmarkEnd w:id="1"/>
        <w:bookmarkEnd w:id="2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</w:t>
      </w:r>
      <w:proofErr w:type="spellStart"/>
      <w:r w:rsidR="00FD68D2">
        <w:t>eduroam</w:t>
      </w:r>
      <w:proofErr w:type="spellEnd"/>
      <w:r w:rsidR="00FD68D2">
        <w:t xml:space="preserve">, </w:t>
      </w:r>
      <w:r w:rsidR="006F7740">
        <w:br/>
      </w:r>
      <w:r w:rsidR="00FD68D2">
        <w:t xml:space="preserve">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 xml:space="preserve">Podpora WPA2, </w:t>
      </w:r>
      <w:proofErr w:type="spellStart"/>
      <w:r>
        <w:t>PoE</w:t>
      </w:r>
      <w:proofErr w:type="spellEnd"/>
      <w:r>
        <w:t xml:space="preserve">, </w:t>
      </w:r>
      <w:proofErr w:type="spellStart"/>
      <w:r>
        <w:t>multi</w:t>
      </w:r>
      <w:proofErr w:type="spellEnd"/>
      <w:r>
        <w:t xml:space="preserve">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Default="0042263B" w:rsidP="0042263B">
      <w:pPr>
        <w:pStyle w:val="Odstavecseseznamem"/>
      </w:pPr>
    </w:p>
    <w:p w:rsidR="00FD1700" w:rsidRPr="008972BC" w:rsidRDefault="00FD1700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lastRenderedPageBreak/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FD1700" w:rsidRDefault="00FD1700" w:rsidP="00FD1700">
      <w:pPr>
        <w:pStyle w:val="Odstavecseseznamem"/>
        <w:jc w:val="both"/>
      </w:pPr>
    </w:p>
    <w:p w:rsidR="00FD1700" w:rsidRDefault="00FD1700" w:rsidP="00FD1700">
      <w:pPr>
        <w:pStyle w:val="Odstavecseseznamem"/>
        <w:jc w:val="both"/>
      </w:pPr>
    </w:p>
    <w:p w:rsidR="00A22801" w:rsidRDefault="008C42A8" w:rsidP="00591952">
      <w:pPr>
        <w:pStyle w:val="Odstavecseseznamem"/>
        <w:numPr>
          <w:ilvl w:val="0"/>
          <w:numId w:val="12"/>
        </w:numPr>
        <w:jc w:val="both"/>
      </w:pPr>
      <w:r>
        <w:t>úložiště pro kolektory,</w:t>
      </w:r>
      <w:r w:rsidR="00666B1E">
        <w:t xml:space="preserve"> </w:t>
      </w:r>
    </w:p>
    <w:p w:rsidR="00C70E48" w:rsidRPr="008972BC" w:rsidRDefault="00666B1E" w:rsidP="00591952">
      <w:pPr>
        <w:pStyle w:val="Odstavecseseznamem"/>
        <w:numPr>
          <w:ilvl w:val="0"/>
          <w:numId w:val="12"/>
        </w:numPr>
        <w:jc w:val="both"/>
      </w:pPr>
      <w:r>
        <w:t>SW nezbytný</w:t>
      </w:r>
      <w:r w:rsidR="00D960BE" w:rsidRPr="008972BC">
        <w:t xml:space="preserve"> pro provoz infrastruktury (licence OS, přístupové licence)</w:t>
      </w:r>
      <w:r w:rsidR="00BB03B5">
        <w:t>, standardní záruka</w:t>
      </w:r>
      <w:r w:rsidR="003C30C5">
        <w:t>.</w:t>
      </w:r>
    </w:p>
    <w:p w:rsidR="00FD1700" w:rsidRDefault="00FD1700" w:rsidP="0042263B">
      <w:pPr>
        <w:pStyle w:val="Odstavecseseznamem"/>
        <w:ind w:left="0"/>
        <w:jc w:val="both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 xml:space="preserve">(X as a </w:t>
      </w:r>
      <w:proofErr w:type="spellStart"/>
      <w:r w:rsidR="00666B1E">
        <w:t>service</w:t>
      </w:r>
      <w:proofErr w:type="spellEnd"/>
      <w:r w:rsidR="00666B1E">
        <w:t>)</w:t>
      </w:r>
      <w:r w:rsidR="00125C4E">
        <w:t xml:space="preserve"> kromě služeb přímo souvisejících s </w:t>
      </w:r>
      <w:r w:rsidR="004D6A48">
        <w:t xml:space="preserve">dodávkou a implementací HW a SW; </w:t>
      </w:r>
      <w:proofErr w:type="spellStart"/>
      <w:r w:rsidR="004D6A48">
        <w:t>cloudové</w:t>
      </w:r>
      <w:proofErr w:type="spellEnd"/>
      <w:r w:rsidR="004D6A48">
        <w:t xml:space="preserve"> služby (např. </w:t>
      </w:r>
      <w:proofErr w:type="spellStart"/>
      <w:r w:rsidR="004D6A48">
        <w:t>cloud</w:t>
      </w:r>
      <w:proofErr w:type="spellEnd"/>
      <w:r w:rsidR="004D6A48">
        <w:t xml:space="preserve">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 xml:space="preserve">, HW, licence, náklady </w:t>
      </w:r>
      <w:r w:rsidR="006F7740">
        <w:br/>
      </w:r>
      <w:r>
        <w:t>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</w:t>
      </w:r>
      <w:proofErr w:type="spellStart"/>
      <w:r>
        <w:t>VysocinaID</w:t>
      </w:r>
      <w:proofErr w:type="spellEnd"/>
      <w:r>
        <w:t xml:space="preserve">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 xml:space="preserve">, blokace </w:t>
      </w:r>
      <w:proofErr w:type="spellStart"/>
      <w:r>
        <w:t>wifi</w:t>
      </w:r>
      <w:proofErr w:type="spellEnd"/>
      <w:r>
        <w:t xml:space="preserve">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proofErr w:type="spellStart"/>
      <w:r w:rsidRPr="008972BC">
        <w:t>NetFlow</w:t>
      </w:r>
      <w:proofErr w:type="spellEnd"/>
      <w:r w:rsidRPr="008972BC">
        <w:t>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 xml:space="preserve">Systémy pro monitorování funkčnosti síťové a serverové infrastruktury (např. </w:t>
      </w:r>
      <w:proofErr w:type="spellStart"/>
      <w:r>
        <w:t>Nagios</w:t>
      </w:r>
      <w:proofErr w:type="spellEnd"/>
      <w:r>
        <w:t xml:space="preserve"> / </w:t>
      </w:r>
      <w:proofErr w:type="spellStart"/>
      <w:r>
        <w:t>Icinga</w:t>
      </w:r>
      <w:proofErr w:type="spellEnd"/>
      <w:r>
        <w:t>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</w:t>
      </w:r>
      <w:proofErr w:type="spellStart"/>
      <w:r>
        <w:t>priviledge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management) a </w:t>
      </w:r>
      <w:proofErr w:type="spellStart"/>
      <w:r>
        <w:t>jump</w:t>
      </w:r>
      <w:proofErr w:type="spellEnd"/>
      <w:r>
        <w:t>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 xml:space="preserve">organizace; řádně nezdůvodněné pořízení </w:t>
      </w:r>
      <w:proofErr w:type="spellStart"/>
      <w:r>
        <w:t>NetFlow</w:t>
      </w:r>
      <w:proofErr w:type="spellEnd"/>
      <w:r>
        <w:t xml:space="preserve"> </w:t>
      </w:r>
      <w:proofErr w:type="spellStart"/>
      <w:r>
        <w:t>collectoru</w:t>
      </w:r>
      <w:proofErr w:type="spellEnd"/>
      <w:r>
        <w:t xml:space="preserve">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lastRenderedPageBreak/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</w:t>
      </w:r>
      <w:r w:rsidR="006F7740">
        <w:br/>
      </w:r>
      <w:r w:rsidR="00747265">
        <w:t>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elektronické řídící kontroly (EŘK - </w:t>
      </w:r>
      <w:proofErr w:type="spellStart"/>
      <w:r>
        <w:t>Croseus</w:t>
      </w:r>
      <w:proofErr w:type="spellEnd"/>
      <w:r>
        <w:t>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Facility</w:t>
      </w:r>
      <w:proofErr w:type="spellEnd"/>
      <w:r>
        <w:t xml:space="preserve">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HelpDesku</w:t>
      </w:r>
      <w:proofErr w:type="spellEnd"/>
      <w:r>
        <w:t xml:space="preserve"> (ALVAO </w:t>
      </w:r>
      <w:proofErr w:type="spellStart"/>
      <w:r>
        <w:t>HelpDesk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Portálu PO (evidence smluv, kalendář, </w:t>
      </w:r>
      <w:proofErr w:type="spellStart"/>
      <w:r>
        <w:t>atd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Řešení SW podpory a vybavení pro elektronické podepisování (v souladu s nařízením </w:t>
      </w:r>
      <w:proofErr w:type="spellStart"/>
      <w:r>
        <w:t>eIDAS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</w:t>
      </w:r>
      <w:r w:rsidR="006F7740">
        <w:t xml:space="preserve">ílených služeb popř. integrace </w:t>
      </w:r>
      <w:r>
        <w:t>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6F7740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ých služeb na </w:t>
      </w:r>
      <w:proofErr w:type="spellStart"/>
      <w:r>
        <w:t>KrÚ</w:t>
      </w:r>
      <w:proofErr w:type="spellEnd"/>
      <w:r>
        <w:t>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proofErr w:type="spellStart"/>
      <w:r w:rsidRPr="00747265">
        <w:rPr>
          <w:b/>
          <w:sz w:val="28"/>
          <w:u w:val="single"/>
        </w:rPr>
        <w:t>Virtualizace</w:t>
      </w:r>
      <w:proofErr w:type="spellEnd"/>
    </w:p>
    <w:p w:rsidR="00747265" w:rsidRPr="00480ADB" w:rsidRDefault="00480ADB" w:rsidP="006F7740">
      <w:pPr>
        <w:pStyle w:val="Odstavecseseznamem"/>
        <w:ind w:left="0"/>
        <w:jc w:val="both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</w:t>
      </w:r>
      <w:proofErr w:type="spellStart"/>
      <w:r w:rsidR="00747265">
        <w:t>virtualizace</w:t>
      </w:r>
      <w:proofErr w:type="spellEnd"/>
      <w:r w:rsidR="00747265">
        <w:t xml:space="preserve"> a technik </w:t>
      </w:r>
      <w:proofErr w:type="spellStart"/>
      <w:r w:rsidR="00747265">
        <w:t>virtualizace</w:t>
      </w:r>
      <w:proofErr w:type="spellEnd"/>
      <w:r w:rsidR="00747265">
        <w:t xml:space="preserve">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 xml:space="preserve">službu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virtuálních serverů musí být součástí žádosti o serverovou </w:t>
      </w:r>
      <w:proofErr w:type="spellStart"/>
      <w:r w:rsidRPr="002B4ABA">
        <w:rPr>
          <w:b/>
          <w:i/>
        </w:rPr>
        <w:t>virtualizaci</w:t>
      </w:r>
      <w:proofErr w:type="spellEnd"/>
      <w:r w:rsidRPr="002B4ABA">
        <w:rPr>
          <w:b/>
          <w:i/>
        </w:rPr>
        <w:t xml:space="preserve"> zdůvodnění nemožnosti využití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serverů v TCK </w:t>
      </w:r>
      <w:proofErr w:type="spellStart"/>
      <w:r w:rsidRPr="002B4ABA">
        <w:rPr>
          <w:b/>
          <w:i/>
        </w:rPr>
        <w:t>KrÚ</w:t>
      </w:r>
      <w:proofErr w:type="spellEnd"/>
      <w:r w:rsidRPr="002B4ABA">
        <w:rPr>
          <w:b/>
          <w:i/>
        </w:rPr>
        <w:t>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</w:t>
      </w:r>
      <w:proofErr w:type="spellStart"/>
      <w:r>
        <w:t>virtualizace</w:t>
      </w:r>
      <w:proofErr w:type="spellEnd"/>
      <w:r>
        <w:t xml:space="preserve">, HW nezbytný pro běh </w:t>
      </w:r>
      <w:proofErr w:type="spellStart"/>
      <w:r>
        <w:t>virtualizačních</w:t>
      </w:r>
      <w:proofErr w:type="spellEnd"/>
      <w:r>
        <w:t xml:space="preserve">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čítačové stanice a terminály, servery nesouvisející s </w:t>
      </w:r>
      <w:proofErr w:type="spellStart"/>
      <w:r>
        <w:t>virtualizací</w:t>
      </w:r>
      <w:proofErr w:type="spellEnd"/>
      <w:r>
        <w:t xml:space="preserve">, realizace poskytnutí formou služby (VDI as a </w:t>
      </w:r>
      <w:proofErr w:type="spellStart"/>
      <w:r>
        <w:t>service</w:t>
      </w:r>
      <w:proofErr w:type="spellEnd"/>
      <w:r>
        <w:t xml:space="preserve">) kromě služeb přímo souvisejících s dodávkou </w:t>
      </w:r>
      <w:r w:rsidR="006F7740">
        <w:br/>
      </w:r>
      <w:r>
        <w:t xml:space="preserve">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</w:t>
      </w:r>
      <w:r w:rsidR="006F7740">
        <w:br/>
      </w:r>
      <w:r>
        <w:t xml:space="preserve">a to zejména proto, že je velmi </w:t>
      </w:r>
      <w:r w:rsidRPr="00591952">
        <w:rPr>
          <w:u w:val="single"/>
        </w:rPr>
        <w:t>specifické pro provoz pří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</w:t>
      </w:r>
      <w:r w:rsidR="006F7740">
        <w:br/>
      </w:r>
      <w:r w:rsidR="00C154A2">
        <w:t>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t xml:space="preserve">Příklady: </w:t>
      </w:r>
      <w:proofErr w:type="spellStart"/>
      <w:r>
        <w:t>plotery</w:t>
      </w:r>
      <w:proofErr w:type="spellEnd"/>
      <w:r>
        <w:t xml:space="preserve">, </w:t>
      </w:r>
      <w:r w:rsidR="006C1223">
        <w:t xml:space="preserve">3D skenery, </w:t>
      </w:r>
      <w:r>
        <w:t xml:space="preserve">3D tiskárny, čidla </w:t>
      </w:r>
      <w:proofErr w:type="spellStart"/>
      <w:r w:rsidRPr="00062D9F">
        <w:t>IoT</w:t>
      </w:r>
      <w:proofErr w:type="spellEnd"/>
      <w:r w:rsidR="00062D9F" w:rsidRPr="00062D9F">
        <w:t xml:space="preserve">, </w:t>
      </w:r>
      <w:r w:rsidRPr="00062D9F">
        <w:t>technologie</w:t>
      </w:r>
      <w:r>
        <w:t xml:space="preserve"> energetických úspor, specifický výukový SW, projekční technika</w:t>
      </w:r>
      <w:r w:rsidR="00F201C1">
        <w:t>, technické vybavení pro zajištění přechodu na DVBT2,</w:t>
      </w:r>
      <w:r w:rsidR="006C1223">
        <w:t xml:space="preserve">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é služby na </w:t>
      </w:r>
      <w:proofErr w:type="spellStart"/>
      <w:r>
        <w:t>KrÚ</w:t>
      </w:r>
      <w:proofErr w:type="spellEnd"/>
      <w:r>
        <w:t>.</w:t>
      </w: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p w:rsidR="006C1223" w:rsidRDefault="006C1223" w:rsidP="006C1223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IT vzdělávání</w:t>
      </w:r>
    </w:p>
    <w:p w:rsidR="006C1223" w:rsidRDefault="006C1223" w:rsidP="006C1223">
      <w:pPr>
        <w:jc w:val="both"/>
      </w:pPr>
      <w:r>
        <w:t>Obecné IT vzdělávací programy, zejména podporující informatické myšlení (např. výukové moduly pro žáky, učitele, klienty), odborné vzdělávání zaměstnanců (IT školení, školení IT pracovníků).</w:t>
      </w:r>
    </w:p>
    <w:p w:rsidR="006C1223" w:rsidRDefault="006C1223" w:rsidP="006C1223">
      <w:pPr>
        <w:jc w:val="both"/>
      </w:pPr>
      <w:r>
        <w:t xml:space="preserve">Aktivity typu </w:t>
      </w:r>
      <w:proofErr w:type="spellStart"/>
      <w:r>
        <w:t>hackathon</w:t>
      </w:r>
      <w:proofErr w:type="spellEnd"/>
      <w:r>
        <w:t xml:space="preserve"> a soutěže se zaměřením na IT tématiku včetně podpory aktivit žáků/studentů v oblasti IT vzdělávání.</w:t>
      </w:r>
    </w:p>
    <w:p w:rsidR="006C1223" w:rsidRDefault="006C1223" w:rsidP="006C1223">
      <w:pPr>
        <w:pStyle w:val="Odstavecseseznamem"/>
        <w:ind w:left="0"/>
        <w:jc w:val="both"/>
      </w:pPr>
      <w:r>
        <w:t>Vzdělávání veřejnosti v oblasti využívání elektronických služeb veřejné správy</w:t>
      </w:r>
    </w:p>
    <w:p w:rsidR="006C1223" w:rsidRDefault="006C1223" w:rsidP="006C1223">
      <w:pPr>
        <w:pStyle w:val="Odstavecseseznamem"/>
        <w:ind w:left="0"/>
        <w:jc w:val="both"/>
      </w:pPr>
    </w:p>
    <w:p w:rsidR="006C1223" w:rsidRPr="008972BC" w:rsidRDefault="006C1223" w:rsidP="006C1223">
      <w:pPr>
        <w:pStyle w:val="Odstavecseseznamem"/>
        <w:jc w:val="both"/>
      </w:pPr>
    </w:p>
    <w:p w:rsidR="006C1223" w:rsidRDefault="006C1223" w:rsidP="006C1223">
      <w:pPr>
        <w:jc w:val="both"/>
      </w:pPr>
      <w:r w:rsidRPr="006C1223">
        <w:rPr>
          <w:b/>
        </w:rPr>
        <w:t>Způsobilé výdaje</w:t>
      </w:r>
      <w:r w:rsidRPr="008972BC">
        <w:t xml:space="preserve">: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programové vybavení, odměny za užití duševního vlastnictví, odměny za užití počítačových programů (nákup licencí výukového (ne vyučovaného) SW)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nákup materiálu, nákup služeb (školení) a ostatní osobní výdaje (odměny sjednané na základě dohody o provedení práce nebo dohody o pracovní </w:t>
      </w:r>
      <w:proofErr w:type="gramStart"/>
      <w:r>
        <w:t>činnosti  školitelé</w:t>
      </w:r>
      <w:proofErr w:type="gramEnd"/>
      <w:r>
        <w:t>, tvůrci tištěných i elektronických propagačních a výukových materiálů - např. e-</w:t>
      </w:r>
      <w:proofErr w:type="spellStart"/>
      <w:r>
        <w:t>learningových</w:t>
      </w:r>
      <w:proofErr w:type="spellEnd"/>
      <w:r>
        <w:t xml:space="preserve"> modulů) vč. povinného pojistného placeného zaměstnavatelem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>drobný dlouhodobý hmotný majetek (pouze pro účely vzdělávacích kurzů – jako je CD/DVD, fotoaparát, webová kamera, tablet, výukové stavebnice a pomůcky.),</w:t>
      </w:r>
    </w:p>
    <w:p w:rsidR="006C1223" w:rsidRPr="008972BC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mzdové náklady, platy a ostatní osobní výdaje vč. povinného pojistného placeného zaměstnavatelem. </w:t>
      </w:r>
    </w:p>
    <w:p w:rsidR="006C1223" w:rsidRPr="008972BC" w:rsidRDefault="006C1223" w:rsidP="006C1223">
      <w:pPr>
        <w:pStyle w:val="Odstavecseseznamem"/>
        <w:ind w:left="0"/>
        <w:jc w:val="both"/>
        <w:rPr>
          <w:b/>
        </w:rPr>
      </w:pPr>
    </w:p>
    <w:p w:rsidR="006C1223" w:rsidRPr="008972BC" w:rsidRDefault="006C1223" w:rsidP="006C1223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proofErr w:type="spellStart"/>
      <w:r>
        <w:t>eLearningový</w:t>
      </w:r>
      <w:proofErr w:type="spellEnd"/>
      <w:r>
        <w:t xml:space="preserve"> (LMS) systém – důvodem je možné využití sdílené krajské služby viz </w:t>
      </w:r>
      <w:hyperlink r:id="rId10" w:history="1">
        <w:r w:rsidRPr="0097363F">
          <w:rPr>
            <w:rStyle w:val="Hypertextovodkaz"/>
          </w:rPr>
          <w:t>https://portalpo.kr-vysocina.cz/sds_public_view.php?ID=34&amp;detail=zobraz&amp;list=1</w:t>
        </w:r>
      </w:hyperlink>
      <w:r>
        <w:t xml:space="preserve"> . </w:t>
      </w:r>
    </w:p>
    <w:p w:rsidR="006C1223" w:rsidRPr="00747265" w:rsidRDefault="006C1223" w:rsidP="0042263B">
      <w:pPr>
        <w:pStyle w:val="Odstavecseseznamem"/>
        <w:ind w:left="0"/>
        <w:rPr>
          <w:b/>
          <w:sz w:val="28"/>
          <w:u w:val="single"/>
        </w:rPr>
      </w:pPr>
    </w:p>
    <w:sectPr w:rsidR="006C1223" w:rsidRPr="00747265" w:rsidSect="00E55619">
      <w:headerReference w:type="default" r:id="rId11"/>
      <w:footerReference w:type="default" r:id="rId12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ED5" w:rsidRDefault="00312ED5" w:rsidP="00853F26">
      <w:pPr>
        <w:spacing w:after="0" w:line="240" w:lineRule="auto"/>
      </w:pPr>
      <w:r>
        <w:separator/>
      </w:r>
    </w:p>
  </w:endnote>
  <w:end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endnote>
  <w:endnote w:type="continuationNotice" w:id="1">
    <w:p w:rsidR="00312ED5" w:rsidRDefault="00312E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8095349"/>
      <w:docPartObj>
        <w:docPartGallery w:val="Page Numbers (Bottom of Page)"/>
        <w:docPartUnique/>
      </w:docPartObj>
    </w:sdtPr>
    <w:sdtEndPr/>
    <w:sdtContent>
      <w:p w:rsidR="006F7740" w:rsidRDefault="006F774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44B5">
          <w:rPr>
            <w:noProof/>
          </w:rPr>
          <w:t>5</w:t>
        </w:r>
        <w:r>
          <w:fldChar w:fldCharType="end"/>
        </w:r>
      </w:p>
    </w:sdtContent>
  </w:sdt>
  <w:p w:rsidR="006F7740" w:rsidRDefault="006F774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ED5" w:rsidRDefault="00312ED5" w:rsidP="00853F26">
      <w:pPr>
        <w:spacing w:after="0" w:line="240" w:lineRule="auto"/>
      </w:pPr>
      <w:r>
        <w:separator/>
      </w:r>
    </w:p>
  </w:footnote>
  <w:foot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footnote>
  <w:footnote w:type="continuationNotice" w:id="1">
    <w:p w:rsidR="00312ED5" w:rsidRDefault="00312ED5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 xml:space="preserve">Pasivním zapojením se rozumí poskytování služeb sítě </w:t>
      </w:r>
      <w:proofErr w:type="spellStart"/>
      <w:r w:rsidRPr="005F0D46">
        <w:rPr>
          <w:i/>
          <w:sz w:val="16"/>
          <w:szCs w:val="16"/>
        </w:rPr>
        <w:t>eduroam</w:t>
      </w:r>
      <w:proofErr w:type="spellEnd"/>
      <w:r w:rsidRPr="005F0D46">
        <w:rPr>
          <w:i/>
          <w:sz w:val="16"/>
          <w:szCs w:val="16"/>
        </w:rPr>
        <w:t xml:space="preserve">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700" w:rsidRDefault="00FD1700">
    <w:pPr>
      <w:pStyle w:val="Zhlav"/>
    </w:pPr>
    <w:r>
      <w:rPr>
        <w:rFonts w:ascii="Arial" w:hAnsi="Arial" w:cs="Arial"/>
        <w:b/>
        <w:bCs/>
        <w:noProof/>
        <w:lang w:eastAsia="cs-CZ"/>
      </w:rPr>
      <w:drawing>
        <wp:anchor distT="0" distB="0" distL="114300" distR="114300" simplePos="0" relativeHeight="251659264" behindDoc="0" locked="1" layoutInCell="1" allowOverlap="1" wp14:anchorId="2CEE2D20" wp14:editId="4845F82B">
          <wp:simplePos x="0" y="0"/>
          <wp:positionH relativeFrom="margin">
            <wp:posOffset>2242820</wp:posOffset>
          </wp:positionH>
          <wp:positionV relativeFrom="topMargin">
            <wp:align>bottom</wp:align>
          </wp:positionV>
          <wp:extent cx="1636395" cy="615950"/>
          <wp:effectExtent l="0" t="0" r="1905" b="0"/>
          <wp:wrapNone/>
          <wp:docPr id="2" name="obrázek 2" descr="newlogocz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logocz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639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7330"/>
    <w:multiLevelType w:val="hybridMultilevel"/>
    <w:tmpl w:val="E9CE0B1A"/>
    <w:lvl w:ilvl="0" w:tplc="99248ABC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2454F5EA">
      <w:start w:val="2"/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55B25"/>
    <w:multiLevelType w:val="hybridMultilevel"/>
    <w:tmpl w:val="CFBCD7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11"/>
  </w:num>
  <w:num w:numId="8">
    <w:abstractNumId w:val="1"/>
  </w:num>
  <w:num w:numId="9">
    <w:abstractNumId w:val="2"/>
  </w:num>
  <w:num w:numId="10">
    <w:abstractNumId w:val="9"/>
  </w:num>
  <w:num w:numId="11">
    <w:abstractNumId w:val="6"/>
  </w:num>
  <w:num w:numId="12">
    <w:abstractNumId w:val="12"/>
  </w:num>
  <w:num w:numId="13">
    <w:abstractNumId w:val="14"/>
  </w:num>
  <w:num w:numId="14">
    <w:abstractNumId w:val="10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62D9F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406A2"/>
    <w:rsid w:val="001527B9"/>
    <w:rsid w:val="00157F03"/>
    <w:rsid w:val="00181BE8"/>
    <w:rsid w:val="00181E39"/>
    <w:rsid w:val="001E3D3B"/>
    <w:rsid w:val="001F4A02"/>
    <w:rsid w:val="001F6D0C"/>
    <w:rsid w:val="00202537"/>
    <w:rsid w:val="002270CF"/>
    <w:rsid w:val="00255F7D"/>
    <w:rsid w:val="00270023"/>
    <w:rsid w:val="00270EBA"/>
    <w:rsid w:val="0028237E"/>
    <w:rsid w:val="00286C4C"/>
    <w:rsid w:val="002E6511"/>
    <w:rsid w:val="002E7D23"/>
    <w:rsid w:val="002F1973"/>
    <w:rsid w:val="003050D8"/>
    <w:rsid w:val="00312ED5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E70E7"/>
    <w:rsid w:val="005F0D46"/>
    <w:rsid w:val="005F3C5A"/>
    <w:rsid w:val="005F53CC"/>
    <w:rsid w:val="00601282"/>
    <w:rsid w:val="00620659"/>
    <w:rsid w:val="00651E65"/>
    <w:rsid w:val="00652B44"/>
    <w:rsid w:val="006559CA"/>
    <w:rsid w:val="00660116"/>
    <w:rsid w:val="00666B1E"/>
    <w:rsid w:val="006A1E2D"/>
    <w:rsid w:val="006C1223"/>
    <w:rsid w:val="006E2283"/>
    <w:rsid w:val="006E2CE3"/>
    <w:rsid w:val="006F7740"/>
    <w:rsid w:val="00700221"/>
    <w:rsid w:val="00706328"/>
    <w:rsid w:val="007077CD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4481F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43E"/>
    <w:rsid w:val="00AA7821"/>
    <w:rsid w:val="00AB6811"/>
    <w:rsid w:val="00AC57E3"/>
    <w:rsid w:val="00AC6862"/>
    <w:rsid w:val="00AE0021"/>
    <w:rsid w:val="00AF1F72"/>
    <w:rsid w:val="00AF4BB8"/>
    <w:rsid w:val="00B26856"/>
    <w:rsid w:val="00B36702"/>
    <w:rsid w:val="00B36A45"/>
    <w:rsid w:val="00B7394E"/>
    <w:rsid w:val="00BA44B5"/>
    <w:rsid w:val="00BB03B5"/>
    <w:rsid w:val="00BE330D"/>
    <w:rsid w:val="00BE4DCA"/>
    <w:rsid w:val="00C154A2"/>
    <w:rsid w:val="00C254A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94976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F117BE"/>
    <w:rsid w:val="00F146D0"/>
    <w:rsid w:val="00F201C1"/>
    <w:rsid w:val="00F23D15"/>
    <w:rsid w:val="00F25B85"/>
    <w:rsid w:val="00F61BD7"/>
    <w:rsid w:val="00F6304C"/>
    <w:rsid w:val="00F74850"/>
    <w:rsid w:val="00FA686A"/>
    <w:rsid w:val="00FD1632"/>
    <w:rsid w:val="00FD1700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0BB7E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portalpo.kr-vysocina.cz/sds_public_view.php?ID=34&amp;detail=zobraz&amp;list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9D6287-C976-4A26-8398-A0456DA56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815</Words>
  <Characters>10711</Characters>
  <Application>Microsoft Office Word</Application>
  <DocSecurity>0</DocSecurity>
  <Lines>89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2501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10</cp:revision>
  <cp:lastPrinted>2022-01-18T07:01:00Z</cp:lastPrinted>
  <dcterms:created xsi:type="dcterms:W3CDTF">2023-02-06T06:53:00Z</dcterms:created>
  <dcterms:modified xsi:type="dcterms:W3CDTF">2024-05-22T05:28:00Z</dcterms:modified>
</cp:coreProperties>
</file>